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AC6EDB">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6A9B5445" w14:textId="2970FDE1" w:rsidR="00C023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2515137" w:history="1">
        <w:r w:rsidR="00C02301" w:rsidRPr="00801524">
          <w:rPr>
            <w:rStyle w:val="Hyperlink"/>
            <w:noProof/>
          </w:rPr>
          <w:t>Chapter 1: Introduction</w:t>
        </w:r>
        <w:r w:rsidR="00C02301">
          <w:rPr>
            <w:noProof/>
            <w:webHidden/>
          </w:rPr>
          <w:tab/>
        </w:r>
        <w:r w:rsidR="00C02301">
          <w:rPr>
            <w:noProof/>
            <w:webHidden/>
          </w:rPr>
          <w:fldChar w:fldCharType="begin"/>
        </w:r>
        <w:r w:rsidR="00C02301">
          <w:rPr>
            <w:noProof/>
            <w:webHidden/>
          </w:rPr>
          <w:instrText xml:space="preserve"> PAGEREF _Toc162515137 \h </w:instrText>
        </w:r>
        <w:r w:rsidR="00C02301">
          <w:rPr>
            <w:noProof/>
            <w:webHidden/>
          </w:rPr>
        </w:r>
        <w:r w:rsidR="00C02301">
          <w:rPr>
            <w:noProof/>
            <w:webHidden/>
          </w:rPr>
          <w:fldChar w:fldCharType="separate"/>
        </w:r>
        <w:r w:rsidR="00C02301">
          <w:rPr>
            <w:noProof/>
            <w:webHidden/>
          </w:rPr>
          <w:t>1</w:t>
        </w:r>
        <w:r w:rsidR="00C02301">
          <w:rPr>
            <w:noProof/>
            <w:webHidden/>
          </w:rPr>
          <w:fldChar w:fldCharType="end"/>
        </w:r>
      </w:hyperlink>
    </w:p>
    <w:p w14:paraId="63FCBF3E" w14:textId="4E11AEA0" w:rsidR="00C02301" w:rsidRDefault="00C02301">
      <w:pPr>
        <w:pStyle w:val="TOC2"/>
        <w:rPr>
          <w:rFonts w:asciiTheme="minorHAnsi" w:eastAsiaTheme="minorEastAsia" w:hAnsiTheme="minorHAnsi" w:cstheme="minorBidi"/>
          <w:noProof/>
          <w:kern w:val="2"/>
          <w14:ligatures w14:val="standardContextual"/>
        </w:rPr>
      </w:pPr>
      <w:hyperlink w:anchor="_Toc162515138" w:history="1">
        <w:r w:rsidRPr="00801524">
          <w:rPr>
            <w:rStyle w:val="Hyperlink"/>
            <w:noProof/>
          </w:rPr>
          <w:t>Statement of the Problem</w:t>
        </w:r>
        <w:r>
          <w:rPr>
            <w:noProof/>
            <w:webHidden/>
          </w:rPr>
          <w:tab/>
        </w:r>
        <w:r>
          <w:rPr>
            <w:noProof/>
            <w:webHidden/>
          </w:rPr>
          <w:fldChar w:fldCharType="begin"/>
        </w:r>
        <w:r>
          <w:rPr>
            <w:noProof/>
            <w:webHidden/>
          </w:rPr>
          <w:instrText xml:space="preserve"> PAGEREF _Toc162515138 \h </w:instrText>
        </w:r>
        <w:r>
          <w:rPr>
            <w:noProof/>
            <w:webHidden/>
          </w:rPr>
        </w:r>
        <w:r>
          <w:rPr>
            <w:noProof/>
            <w:webHidden/>
          </w:rPr>
          <w:fldChar w:fldCharType="separate"/>
        </w:r>
        <w:r>
          <w:rPr>
            <w:noProof/>
            <w:webHidden/>
          </w:rPr>
          <w:t>3</w:t>
        </w:r>
        <w:r>
          <w:rPr>
            <w:noProof/>
            <w:webHidden/>
          </w:rPr>
          <w:fldChar w:fldCharType="end"/>
        </w:r>
      </w:hyperlink>
    </w:p>
    <w:p w14:paraId="7241A81A" w14:textId="29CB8B06" w:rsidR="00C02301" w:rsidRDefault="00C02301">
      <w:pPr>
        <w:pStyle w:val="TOC2"/>
        <w:rPr>
          <w:rFonts w:asciiTheme="minorHAnsi" w:eastAsiaTheme="minorEastAsia" w:hAnsiTheme="minorHAnsi" w:cstheme="minorBidi"/>
          <w:noProof/>
          <w:kern w:val="2"/>
          <w14:ligatures w14:val="standardContextual"/>
        </w:rPr>
      </w:pPr>
      <w:hyperlink w:anchor="_Toc162515139" w:history="1">
        <w:r w:rsidRPr="00801524">
          <w:rPr>
            <w:rStyle w:val="Hyperlink"/>
            <w:noProof/>
          </w:rPr>
          <w:t>Purpose of the Study</w:t>
        </w:r>
        <w:r>
          <w:rPr>
            <w:noProof/>
            <w:webHidden/>
          </w:rPr>
          <w:tab/>
        </w:r>
        <w:r>
          <w:rPr>
            <w:noProof/>
            <w:webHidden/>
          </w:rPr>
          <w:fldChar w:fldCharType="begin"/>
        </w:r>
        <w:r>
          <w:rPr>
            <w:noProof/>
            <w:webHidden/>
          </w:rPr>
          <w:instrText xml:space="preserve"> PAGEREF _Toc162515139 \h </w:instrText>
        </w:r>
        <w:r>
          <w:rPr>
            <w:noProof/>
            <w:webHidden/>
          </w:rPr>
        </w:r>
        <w:r>
          <w:rPr>
            <w:noProof/>
            <w:webHidden/>
          </w:rPr>
          <w:fldChar w:fldCharType="separate"/>
        </w:r>
        <w:r>
          <w:rPr>
            <w:noProof/>
            <w:webHidden/>
          </w:rPr>
          <w:t>4</w:t>
        </w:r>
        <w:r>
          <w:rPr>
            <w:noProof/>
            <w:webHidden/>
          </w:rPr>
          <w:fldChar w:fldCharType="end"/>
        </w:r>
      </w:hyperlink>
    </w:p>
    <w:p w14:paraId="5BDAF3F1" w14:textId="198854C4" w:rsidR="00C02301" w:rsidRDefault="00C02301">
      <w:pPr>
        <w:pStyle w:val="TOC2"/>
        <w:rPr>
          <w:rFonts w:asciiTheme="minorHAnsi" w:eastAsiaTheme="minorEastAsia" w:hAnsiTheme="minorHAnsi" w:cstheme="minorBidi"/>
          <w:noProof/>
          <w:kern w:val="2"/>
          <w14:ligatures w14:val="standardContextual"/>
        </w:rPr>
      </w:pPr>
      <w:hyperlink w:anchor="_Toc162515140" w:history="1">
        <w:r w:rsidRPr="00801524">
          <w:rPr>
            <w:rStyle w:val="Hyperlink"/>
            <w:noProof/>
          </w:rPr>
          <w:t>Introduction to Theoretical or Conceptual Framework</w:t>
        </w:r>
        <w:r>
          <w:rPr>
            <w:noProof/>
            <w:webHidden/>
          </w:rPr>
          <w:tab/>
        </w:r>
        <w:r>
          <w:rPr>
            <w:noProof/>
            <w:webHidden/>
          </w:rPr>
          <w:fldChar w:fldCharType="begin"/>
        </w:r>
        <w:r>
          <w:rPr>
            <w:noProof/>
            <w:webHidden/>
          </w:rPr>
          <w:instrText xml:space="preserve"> PAGEREF _Toc162515140 \h </w:instrText>
        </w:r>
        <w:r>
          <w:rPr>
            <w:noProof/>
            <w:webHidden/>
          </w:rPr>
        </w:r>
        <w:r>
          <w:rPr>
            <w:noProof/>
            <w:webHidden/>
          </w:rPr>
          <w:fldChar w:fldCharType="separate"/>
        </w:r>
        <w:r>
          <w:rPr>
            <w:noProof/>
            <w:webHidden/>
          </w:rPr>
          <w:t>5</w:t>
        </w:r>
        <w:r>
          <w:rPr>
            <w:noProof/>
            <w:webHidden/>
          </w:rPr>
          <w:fldChar w:fldCharType="end"/>
        </w:r>
      </w:hyperlink>
    </w:p>
    <w:p w14:paraId="79CD402F" w14:textId="15141991" w:rsidR="00C02301" w:rsidRDefault="00C02301">
      <w:pPr>
        <w:pStyle w:val="TOC2"/>
        <w:rPr>
          <w:rFonts w:asciiTheme="minorHAnsi" w:eastAsiaTheme="minorEastAsia" w:hAnsiTheme="minorHAnsi" w:cstheme="minorBidi"/>
          <w:noProof/>
          <w:kern w:val="2"/>
          <w14:ligatures w14:val="standardContextual"/>
        </w:rPr>
      </w:pPr>
      <w:hyperlink w:anchor="_Toc162515141" w:history="1">
        <w:r w:rsidRPr="00801524">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62515141 \h </w:instrText>
        </w:r>
        <w:r>
          <w:rPr>
            <w:noProof/>
            <w:webHidden/>
          </w:rPr>
        </w:r>
        <w:r>
          <w:rPr>
            <w:noProof/>
            <w:webHidden/>
          </w:rPr>
          <w:fldChar w:fldCharType="separate"/>
        </w:r>
        <w:r>
          <w:rPr>
            <w:noProof/>
            <w:webHidden/>
          </w:rPr>
          <w:t>8</w:t>
        </w:r>
        <w:r>
          <w:rPr>
            <w:noProof/>
            <w:webHidden/>
          </w:rPr>
          <w:fldChar w:fldCharType="end"/>
        </w:r>
      </w:hyperlink>
    </w:p>
    <w:p w14:paraId="522450E5" w14:textId="447F8CC5" w:rsidR="00C02301" w:rsidRDefault="00C02301">
      <w:pPr>
        <w:pStyle w:val="TOC2"/>
        <w:rPr>
          <w:rFonts w:asciiTheme="minorHAnsi" w:eastAsiaTheme="minorEastAsia" w:hAnsiTheme="minorHAnsi" w:cstheme="minorBidi"/>
          <w:noProof/>
          <w:kern w:val="2"/>
          <w14:ligatures w14:val="standardContextual"/>
        </w:rPr>
      </w:pPr>
      <w:hyperlink w:anchor="_Toc162515142" w:history="1">
        <w:r w:rsidRPr="00801524">
          <w:rPr>
            <w:rStyle w:val="Hyperlink"/>
            <w:noProof/>
          </w:rPr>
          <w:t>Research Questions</w:t>
        </w:r>
        <w:r>
          <w:rPr>
            <w:noProof/>
            <w:webHidden/>
          </w:rPr>
          <w:tab/>
        </w:r>
        <w:r>
          <w:rPr>
            <w:noProof/>
            <w:webHidden/>
          </w:rPr>
          <w:fldChar w:fldCharType="begin"/>
        </w:r>
        <w:r>
          <w:rPr>
            <w:noProof/>
            <w:webHidden/>
          </w:rPr>
          <w:instrText xml:space="preserve"> PAGEREF _Toc162515142 \h </w:instrText>
        </w:r>
        <w:r>
          <w:rPr>
            <w:noProof/>
            <w:webHidden/>
          </w:rPr>
        </w:r>
        <w:r>
          <w:rPr>
            <w:noProof/>
            <w:webHidden/>
          </w:rPr>
          <w:fldChar w:fldCharType="separate"/>
        </w:r>
        <w:r>
          <w:rPr>
            <w:noProof/>
            <w:webHidden/>
          </w:rPr>
          <w:t>10</w:t>
        </w:r>
        <w:r>
          <w:rPr>
            <w:noProof/>
            <w:webHidden/>
          </w:rPr>
          <w:fldChar w:fldCharType="end"/>
        </w:r>
      </w:hyperlink>
    </w:p>
    <w:p w14:paraId="56404AEA" w14:textId="632874D1" w:rsidR="00C02301" w:rsidRDefault="00C02301">
      <w:pPr>
        <w:pStyle w:val="TOC2"/>
        <w:rPr>
          <w:rFonts w:asciiTheme="minorHAnsi" w:eastAsiaTheme="minorEastAsia" w:hAnsiTheme="minorHAnsi" w:cstheme="minorBidi"/>
          <w:noProof/>
          <w:kern w:val="2"/>
          <w14:ligatures w14:val="standardContextual"/>
        </w:rPr>
      </w:pPr>
      <w:hyperlink w:anchor="_Toc162515143" w:history="1">
        <w:r w:rsidRPr="00801524">
          <w:rPr>
            <w:rStyle w:val="Hyperlink"/>
            <w:noProof/>
          </w:rPr>
          <w:t>Hypotheses</w:t>
        </w:r>
        <w:r>
          <w:rPr>
            <w:noProof/>
            <w:webHidden/>
          </w:rPr>
          <w:tab/>
        </w:r>
        <w:r>
          <w:rPr>
            <w:noProof/>
            <w:webHidden/>
          </w:rPr>
          <w:fldChar w:fldCharType="begin"/>
        </w:r>
        <w:r>
          <w:rPr>
            <w:noProof/>
            <w:webHidden/>
          </w:rPr>
          <w:instrText xml:space="preserve"> PAGEREF _Toc162515143 \h </w:instrText>
        </w:r>
        <w:r>
          <w:rPr>
            <w:noProof/>
            <w:webHidden/>
          </w:rPr>
        </w:r>
        <w:r>
          <w:rPr>
            <w:noProof/>
            <w:webHidden/>
          </w:rPr>
          <w:fldChar w:fldCharType="separate"/>
        </w:r>
        <w:r>
          <w:rPr>
            <w:noProof/>
            <w:webHidden/>
          </w:rPr>
          <w:t>11</w:t>
        </w:r>
        <w:r>
          <w:rPr>
            <w:noProof/>
            <w:webHidden/>
          </w:rPr>
          <w:fldChar w:fldCharType="end"/>
        </w:r>
      </w:hyperlink>
    </w:p>
    <w:p w14:paraId="7B86D828" w14:textId="5AD26524" w:rsidR="00C02301" w:rsidRDefault="00C02301">
      <w:pPr>
        <w:pStyle w:val="TOC2"/>
        <w:rPr>
          <w:rFonts w:asciiTheme="minorHAnsi" w:eastAsiaTheme="minorEastAsia" w:hAnsiTheme="minorHAnsi" w:cstheme="minorBidi"/>
          <w:noProof/>
          <w:kern w:val="2"/>
          <w14:ligatures w14:val="standardContextual"/>
        </w:rPr>
      </w:pPr>
      <w:hyperlink w:anchor="_Toc162515144" w:history="1">
        <w:r w:rsidRPr="00801524">
          <w:rPr>
            <w:rStyle w:val="Hyperlink"/>
            <w:noProof/>
          </w:rPr>
          <w:t>Significance of the Study</w:t>
        </w:r>
        <w:r>
          <w:rPr>
            <w:noProof/>
            <w:webHidden/>
          </w:rPr>
          <w:tab/>
        </w:r>
        <w:r>
          <w:rPr>
            <w:noProof/>
            <w:webHidden/>
          </w:rPr>
          <w:fldChar w:fldCharType="begin"/>
        </w:r>
        <w:r>
          <w:rPr>
            <w:noProof/>
            <w:webHidden/>
          </w:rPr>
          <w:instrText xml:space="preserve"> PAGEREF _Toc162515144 \h </w:instrText>
        </w:r>
        <w:r>
          <w:rPr>
            <w:noProof/>
            <w:webHidden/>
          </w:rPr>
        </w:r>
        <w:r>
          <w:rPr>
            <w:noProof/>
            <w:webHidden/>
          </w:rPr>
          <w:fldChar w:fldCharType="separate"/>
        </w:r>
        <w:r>
          <w:rPr>
            <w:noProof/>
            <w:webHidden/>
          </w:rPr>
          <w:t>13</w:t>
        </w:r>
        <w:r>
          <w:rPr>
            <w:noProof/>
            <w:webHidden/>
          </w:rPr>
          <w:fldChar w:fldCharType="end"/>
        </w:r>
      </w:hyperlink>
    </w:p>
    <w:p w14:paraId="7F1F7EF9" w14:textId="3AC2BF24" w:rsidR="00C02301" w:rsidRDefault="00C02301">
      <w:pPr>
        <w:pStyle w:val="TOC2"/>
        <w:rPr>
          <w:rFonts w:asciiTheme="minorHAnsi" w:eastAsiaTheme="minorEastAsia" w:hAnsiTheme="minorHAnsi" w:cstheme="minorBidi"/>
          <w:noProof/>
          <w:kern w:val="2"/>
          <w14:ligatures w14:val="standardContextual"/>
        </w:rPr>
      </w:pPr>
      <w:hyperlink w:anchor="_Toc162515145" w:history="1">
        <w:r w:rsidRPr="00801524">
          <w:rPr>
            <w:rStyle w:val="Hyperlink"/>
            <w:noProof/>
          </w:rPr>
          <w:t>Definitions of Key Terms</w:t>
        </w:r>
        <w:r>
          <w:rPr>
            <w:noProof/>
            <w:webHidden/>
          </w:rPr>
          <w:tab/>
        </w:r>
        <w:r>
          <w:rPr>
            <w:noProof/>
            <w:webHidden/>
          </w:rPr>
          <w:fldChar w:fldCharType="begin"/>
        </w:r>
        <w:r>
          <w:rPr>
            <w:noProof/>
            <w:webHidden/>
          </w:rPr>
          <w:instrText xml:space="preserve"> PAGEREF _Toc162515145 \h </w:instrText>
        </w:r>
        <w:r>
          <w:rPr>
            <w:noProof/>
            <w:webHidden/>
          </w:rPr>
        </w:r>
        <w:r>
          <w:rPr>
            <w:noProof/>
            <w:webHidden/>
          </w:rPr>
          <w:fldChar w:fldCharType="separate"/>
        </w:r>
        <w:r>
          <w:rPr>
            <w:noProof/>
            <w:webHidden/>
          </w:rPr>
          <w:t>14</w:t>
        </w:r>
        <w:r>
          <w:rPr>
            <w:noProof/>
            <w:webHidden/>
          </w:rPr>
          <w:fldChar w:fldCharType="end"/>
        </w:r>
      </w:hyperlink>
    </w:p>
    <w:p w14:paraId="76570DD1" w14:textId="3887EB16" w:rsidR="00C02301" w:rsidRDefault="00C02301">
      <w:pPr>
        <w:pStyle w:val="TOC2"/>
        <w:rPr>
          <w:rFonts w:asciiTheme="minorHAnsi" w:eastAsiaTheme="minorEastAsia" w:hAnsiTheme="minorHAnsi" w:cstheme="minorBidi"/>
          <w:noProof/>
          <w:kern w:val="2"/>
          <w14:ligatures w14:val="standardContextual"/>
        </w:rPr>
      </w:pPr>
      <w:hyperlink w:anchor="_Toc162515146" w:history="1">
        <w:r w:rsidRPr="00801524">
          <w:rPr>
            <w:rStyle w:val="Hyperlink"/>
            <w:noProof/>
          </w:rPr>
          <w:t>Summary</w:t>
        </w:r>
        <w:r>
          <w:rPr>
            <w:noProof/>
            <w:webHidden/>
          </w:rPr>
          <w:tab/>
        </w:r>
        <w:r>
          <w:rPr>
            <w:noProof/>
            <w:webHidden/>
          </w:rPr>
          <w:fldChar w:fldCharType="begin"/>
        </w:r>
        <w:r>
          <w:rPr>
            <w:noProof/>
            <w:webHidden/>
          </w:rPr>
          <w:instrText xml:space="preserve"> PAGEREF _Toc162515146 \h </w:instrText>
        </w:r>
        <w:r>
          <w:rPr>
            <w:noProof/>
            <w:webHidden/>
          </w:rPr>
        </w:r>
        <w:r>
          <w:rPr>
            <w:noProof/>
            <w:webHidden/>
          </w:rPr>
          <w:fldChar w:fldCharType="separate"/>
        </w:r>
        <w:r>
          <w:rPr>
            <w:noProof/>
            <w:webHidden/>
          </w:rPr>
          <w:t>17</w:t>
        </w:r>
        <w:r>
          <w:rPr>
            <w:noProof/>
            <w:webHidden/>
          </w:rPr>
          <w:fldChar w:fldCharType="end"/>
        </w:r>
      </w:hyperlink>
    </w:p>
    <w:p w14:paraId="04B9F268" w14:textId="32A57893" w:rsidR="00C02301" w:rsidRDefault="00C02301">
      <w:pPr>
        <w:pStyle w:val="TOC1"/>
        <w:rPr>
          <w:rFonts w:asciiTheme="minorHAnsi" w:eastAsiaTheme="minorEastAsia" w:hAnsiTheme="minorHAnsi" w:cstheme="minorBidi"/>
          <w:noProof/>
          <w:kern w:val="2"/>
          <w:szCs w:val="24"/>
          <w14:ligatures w14:val="standardContextual"/>
        </w:rPr>
      </w:pPr>
      <w:hyperlink w:anchor="_Toc162515147" w:history="1">
        <w:r w:rsidRPr="00801524">
          <w:rPr>
            <w:rStyle w:val="Hyperlink"/>
            <w:noProof/>
          </w:rPr>
          <w:t>References</w:t>
        </w:r>
        <w:r>
          <w:rPr>
            <w:noProof/>
            <w:webHidden/>
          </w:rPr>
          <w:tab/>
        </w:r>
        <w:r>
          <w:rPr>
            <w:noProof/>
            <w:webHidden/>
          </w:rPr>
          <w:fldChar w:fldCharType="begin"/>
        </w:r>
        <w:r>
          <w:rPr>
            <w:noProof/>
            <w:webHidden/>
          </w:rPr>
          <w:instrText xml:space="preserve"> PAGEREF _Toc162515147 \h </w:instrText>
        </w:r>
        <w:r>
          <w:rPr>
            <w:noProof/>
            <w:webHidden/>
          </w:rPr>
        </w:r>
        <w:r>
          <w:rPr>
            <w:noProof/>
            <w:webHidden/>
          </w:rPr>
          <w:fldChar w:fldCharType="separate"/>
        </w:r>
        <w:r>
          <w:rPr>
            <w:noProof/>
            <w:webHidden/>
          </w:rPr>
          <w:t>19</w:t>
        </w:r>
        <w:r>
          <w:rPr>
            <w:noProof/>
            <w:webHidden/>
          </w:rPr>
          <w:fldChar w:fldCharType="end"/>
        </w:r>
      </w:hyperlink>
    </w:p>
    <w:p w14:paraId="6C952D69" w14:textId="46F8D4D9" w:rsidR="00C02301" w:rsidRDefault="00C02301">
      <w:pPr>
        <w:pStyle w:val="TOC1"/>
        <w:rPr>
          <w:rFonts w:asciiTheme="minorHAnsi" w:eastAsiaTheme="minorEastAsia" w:hAnsiTheme="minorHAnsi" w:cstheme="minorBidi"/>
          <w:noProof/>
          <w:kern w:val="2"/>
          <w:szCs w:val="24"/>
          <w14:ligatures w14:val="standardContextual"/>
        </w:rPr>
      </w:pPr>
      <w:hyperlink w:anchor="_Toc162515148" w:history="1">
        <w:r w:rsidRPr="00801524">
          <w:rPr>
            <w:rStyle w:val="Hyperlink"/>
            <w:noProof/>
          </w:rPr>
          <w:t>Appendix A  Annotated Bibliography</w:t>
        </w:r>
        <w:r>
          <w:rPr>
            <w:noProof/>
            <w:webHidden/>
          </w:rPr>
          <w:tab/>
        </w:r>
        <w:r>
          <w:rPr>
            <w:noProof/>
            <w:webHidden/>
          </w:rPr>
          <w:fldChar w:fldCharType="begin"/>
        </w:r>
        <w:r>
          <w:rPr>
            <w:noProof/>
            <w:webHidden/>
          </w:rPr>
          <w:instrText xml:space="preserve"> PAGEREF _Toc162515148 \h </w:instrText>
        </w:r>
        <w:r>
          <w:rPr>
            <w:noProof/>
            <w:webHidden/>
          </w:rPr>
        </w:r>
        <w:r>
          <w:rPr>
            <w:noProof/>
            <w:webHidden/>
          </w:rPr>
          <w:fldChar w:fldCharType="separate"/>
        </w:r>
        <w:r>
          <w:rPr>
            <w:noProof/>
            <w:webHidden/>
          </w:rPr>
          <w:t>32</w:t>
        </w:r>
        <w:r>
          <w:rPr>
            <w:noProof/>
            <w:webHidden/>
          </w:rPr>
          <w:fldChar w:fldCharType="end"/>
        </w:r>
      </w:hyperlink>
    </w:p>
    <w:p w14:paraId="31FC06BD" w14:textId="3B793E5E" w:rsidR="00C02301" w:rsidRDefault="00C02301">
      <w:pPr>
        <w:pStyle w:val="TOC1"/>
        <w:rPr>
          <w:rFonts w:asciiTheme="minorHAnsi" w:eastAsiaTheme="minorEastAsia" w:hAnsiTheme="minorHAnsi" w:cstheme="minorBidi"/>
          <w:noProof/>
          <w:kern w:val="2"/>
          <w:szCs w:val="24"/>
          <w14:ligatures w14:val="standardContextual"/>
        </w:rPr>
      </w:pPr>
      <w:hyperlink w:anchor="_Toc162515149" w:history="1">
        <w:r w:rsidRPr="00801524">
          <w:rPr>
            <w:rStyle w:val="Hyperlink"/>
            <w:noProof/>
          </w:rPr>
          <w:t>Appendix B  Topic Description and Supporting Literature</w:t>
        </w:r>
        <w:r>
          <w:rPr>
            <w:noProof/>
            <w:webHidden/>
          </w:rPr>
          <w:tab/>
        </w:r>
        <w:r>
          <w:rPr>
            <w:noProof/>
            <w:webHidden/>
          </w:rPr>
          <w:fldChar w:fldCharType="begin"/>
        </w:r>
        <w:r>
          <w:rPr>
            <w:noProof/>
            <w:webHidden/>
          </w:rPr>
          <w:instrText xml:space="preserve"> PAGEREF _Toc162515149 \h </w:instrText>
        </w:r>
        <w:r>
          <w:rPr>
            <w:noProof/>
            <w:webHidden/>
          </w:rPr>
        </w:r>
        <w:r>
          <w:rPr>
            <w:noProof/>
            <w:webHidden/>
          </w:rPr>
          <w:fldChar w:fldCharType="separate"/>
        </w:r>
        <w:r>
          <w:rPr>
            <w:noProof/>
            <w:webHidden/>
          </w:rPr>
          <w:t>43</w:t>
        </w:r>
        <w:r>
          <w:rPr>
            <w:noProof/>
            <w:webHidden/>
          </w:rPr>
          <w:fldChar w:fldCharType="end"/>
        </w:r>
      </w:hyperlink>
    </w:p>
    <w:p w14:paraId="2C9B4239" w14:textId="60017AA9" w:rsidR="00C02301" w:rsidRDefault="00C02301">
      <w:pPr>
        <w:pStyle w:val="TOC1"/>
        <w:rPr>
          <w:rFonts w:asciiTheme="minorHAnsi" w:eastAsiaTheme="minorEastAsia" w:hAnsiTheme="minorHAnsi" w:cstheme="minorBidi"/>
          <w:noProof/>
          <w:kern w:val="2"/>
          <w:szCs w:val="24"/>
          <w14:ligatures w14:val="standardContextual"/>
        </w:rPr>
      </w:pPr>
      <w:hyperlink w:anchor="_Toc162515150" w:history="1">
        <w:r w:rsidRPr="00801524">
          <w:rPr>
            <w:rStyle w:val="Hyperlink"/>
            <w:noProof/>
          </w:rPr>
          <w:t>Appendix C   GitHub Details</w:t>
        </w:r>
        <w:r>
          <w:rPr>
            <w:noProof/>
            <w:webHidden/>
          </w:rPr>
          <w:tab/>
        </w:r>
        <w:r>
          <w:rPr>
            <w:noProof/>
            <w:webHidden/>
          </w:rPr>
          <w:fldChar w:fldCharType="begin"/>
        </w:r>
        <w:r>
          <w:rPr>
            <w:noProof/>
            <w:webHidden/>
          </w:rPr>
          <w:instrText xml:space="preserve"> PAGEREF _Toc162515150 \h </w:instrText>
        </w:r>
        <w:r>
          <w:rPr>
            <w:noProof/>
            <w:webHidden/>
          </w:rPr>
        </w:r>
        <w:r>
          <w:rPr>
            <w:noProof/>
            <w:webHidden/>
          </w:rPr>
          <w:fldChar w:fldCharType="separate"/>
        </w:r>
        <w:r>
          <w:rPr>
            <w:noProof/>
            <w:webHidden/>
          </w:rPr>
          <w:t>45</w:t>
        </w:r>
        <w:r>
          <w:rPr>
            <w:noProof/>
            <w:webHidden/>
          </w:rPr>
          <w:fldChar w:fldCharType="end"/>
        </w:r>
      </w:hyperlink>
    </w:p>
    <w:p w14:paraId="309969F9" w14:textId="5B485C1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79A2A443"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Pr>
            <w:noProof/>
            <w:webHidden/>
          </w:rPr>
          <w:t>2</w:t>
        </w:r>
        <w:r>
          <w:rPr>
            <w:noProof/>
            <w:webHidden/>
          </w:rPr>
          <w:fldChar w:fldCharType="end"/>
        </w:r>
      </w:hyperlink>
    </w:p>
    <w:p w14:paraId="0457BBCD" w14:textId="79C8436D"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A96DC3">
          <w:rPr>
            <w:noProof/>
            <w:webHidden/>
          </w:rPr>
          <w:t>8</w:t>
        </w:r>
        <w:r w:rsidR="00A96DC3">
          <w:rPr>
            <w:noProof/>
            <w:webHidden/>
          </w:rPr>
          <w:fldChar w:fldCharType="end"/>
        </w:r>
      </w:hyperlink>
    </w:p>
    <w:p w14:paraId="34CC6C7C" w14:textId="3FB113F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A96DC3">
          <w:rPr>
            <w:noProof/>
            <w:webHidden/>
          </w:rPr>
          <w:t>9</w:t>
        </w:r>
        <w:r w:rsidR="00A96DC3">
          <w:rPr>
            <w:noProof/>
            <w:webHidden/>
          </w:rPr>
          <w:fldChar w:fldCharType="end"/>
        </w:r>
      </w:hyperlink>
    </w:p>
    <w:p w14:paraId="0F160F76" w14:textId="216A8FB0"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AC6EDB">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229316233"/>
      <w:bookmarkStart w:id="11" w:name="_Toc162515137"/>
      <w:bookmarkEnd w:id="6"/>
      <w:r>
        <w:lastRenderedPageBreak/>
        <w:t>Chapter 1: Introduction</w:t>
      </w:r>
      <w:bookmarkEnd w:id="7"/>
      <w:bookmarkEnd w:id="8"/>
      <w:bookmarkEnd w:id="9"/>
      <w:bookmarkEnd w:id="11"/>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0"/>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w:t>
      </w:r>
    </w:p>
    <w:p w14:paraId="22DABA63" w14:textId="77777777" w:rsidR="00C61CD8" w:rsidRDefault="00C61CD8" w:rsidP="00C61CD8">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twins afford network planners, environmental experts, and other stakeholders a nuanced understanding of how vegetation influences signal behavior, including path loss and network coverage, in high frequency mmW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p>
    <w:p w14:paraId="10676963" w14:textId="77777777" w:rsidR="00A96DC3" w:rsidRDefault="00175236" w:rsidP="00175236">
      <w:pPr>
        <w:pStyle w:val="Caption"/>
        <w:rPr>
          <w:b/>
          <w:bCs/>
        </w:rPr>
      </w:pPr>
      <w:bookmarkStart w:id="15"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A96DC3">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5"/>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6" w:name="_Toc464831634"/>
      <w:bookmarkStart w:id="17" w:name="_Toc465328379"/>
      <w:bookmarkStart w:id="18" w:name="_Toc162515138"/>
      <w:bookmarkEnd w:id="12"/>
      <w:bookmarkEnd w:id="13"/>
      <w:r>
        <w:lastRenderedPageBreak/>
        <w:t xml:space="preserve">Statement of the </w:t>
      </w:r>
      <w:r w:rsidRPr="006839A7">
        <w:t>Problem</w:t>
      </w:r>
      <w:bookmarkEnd w:id="14"/>
      <w:bookmarkEnd w:id="16"/>
      <w:bookmarkEnd w:id="17"/>
      <w:bookmarkEnd w:id="18"/>
    </w:p>
    <w:p w14:paraId="3D80677D" w14:textId="77777777" w:rsidR="00C61CD8" w:rsidRDefault="00C61CD8" w:rsidP="00C61CD8">
      <w:pPr>
        <w:spacing w:line="480" w:lineRule="auto"/>
        <w:ind w:firstLine="720"/>
        <w:rPr>
          <w:color w:val="000000"/>
        </w:rPr>
      </w:pPr>
      <w:bookmarkStart w:id="19" w:name="_Toc464831635"/>
      <w:bookmarkStart w:id="20"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1" w:name="_Toc162515139"/>
      <w:r>
        <w:t>Purpose of the Study</w:t>
      </w:r>
      <w:bookmarkEnd w:id="19"/>
      <w:bookmarkEnd w:id="20"/>
      <w:bookmarkEnd w:id="21"/>
    </w:p>
    <w:p w14:paraId="1A7EEFD9" w14:textId="77777777" w:rsidR="00C61CD8" w:rsidRDefault="00C61CD8" w:rsidP="00C61CD8">
      <w:pPr>
        <w:spacing w:line="480" w:lineRule="auto"/>
        <w:ind w:firstLine="720"/>
        <w:rPr>
          <w:color w:val="000000"/>
        </w:rPr>
      </w:pPr>
      <w:r>
        <w:rPr>
          <w:color w:val="000000"/>
        </w:rPr>
        <w:t>The purpose of this study is to develop a sophisticated digital twin that mirrors the physical environment, particularly integrating detailed foliage information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digital twin will serve as a critical tool for network operators, enabling them to estimate the path loss attributed to foliage within the context of high frequency mmW network planning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Such estimations are pivotal for optimizing network performance and reliability in environments where vegetation can significantly impact signal propag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2C41D12" w14:textId="77777777" w:rsidR="00C61CD8" w:rsidRDefault="00C61CD8" w:rsidP="00C61CD8">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Pr>
          <w:color w:val="000000"/>
        </w:rPr>
        <w:t xml:space="preserve">This model will employ advanced instance semantic segmentation techniques to identify and categorize foliage or vegetation within images. Through a combination of image segmentation, classification, and </w:t>
      </w:r>
      <w:r>
        <w:rPr>
          <w:color w:val="000000"/>
        </w:rPr>
        <w:lastRenderedPageBreak/>
        <w:t>object detection methodologies, the study will dissect images into precise regions or object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2" w:name="_Toc464831636"/>
      <w:bookmarkStart w:id="23" w:name="_Toc465328381"/>
      <w:bookmarkStart w:id="24" w:name="_Toc162515140"/>
      <w:r>
        <w:t xml:space="preserve">Introduction to </w:t>
      </w:r>
      <w:r w:rsidR="00887A22">
        <w:t>Theoretical or Conceptual Framework</w:t>
      </w:r>
      <w:bookmarkEnd w:id="24"/>
      <w:r w:rsidR="00887A22">
        <w:t xml:space="preserve"> </w:t>
      </w:r>
      <w:bookmarkEnd w:id="22"/>
      <w:bookmarkEnd w:id="23"/>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25" w:name="_Toc162515141"/>
      <w:r>
        <w:lastRenderedPageBreak/>
        <w:t xml:space="preserve">Introduction to Research Methodology and </w:t>
      </w:r>
      <w:r w:rsidR="004E3685">
        <w:t xml:space="preserve">Design </w:t>
      </w:r>
      <w:r w:rsidR="004E3685" w:rsidRPr="00EE0AB3">
        <w:t>(</w:t>
      </w:r>
      <w:r w:rsidR="00EE0AB3" w:rsidRPr="00EE0AB3">
        <w:t>Nature of the Study)</w:t>
      </w:r>
      <w:bookmarkEnd w:id="25"/>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77777777" w:rsidR="00A96DC3" w:rsidRDefault="0009591E" w:rsidP="00A96DC3">
      <w:pPr>
        <w:pStyle w:val="Caption"/>
        <w:rPr>
          <w:b/>
          <w:bCs/>
        </w:rPr>
      </w:pPr>
      <w:bookmarkStart w:id="26"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A96DC3">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26"/>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77777777" w:rsidR="00A96DC3" w:rsidRDefault="00A96DC3" w:rsidP="00A96DC3">
      <w:pPr>
        <w:pStyle w:val="Caption"/>
        <w:rPr>
          <w:b/>
          <w:bCs/>
        </w:rPr>
      </w:pPr>
      <w:bookmarkStart w:id="27" w:name="_Toc16147758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Pr="00A96DC3">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27"/>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28" w:name="_Toc229316235"/>
      <w:bookmarkStart w:id="29" w:name="_Toc464831637"/>
      <w:bookmarkStart w:id="30" w:name="_Toc465328382"/>
      <w:bookmarkStart w:id="31" w:name="_Toc162515142"/>
      <w:r w:rsidRPr="00887A22">
        <w:t>Research Questions</w:t>
      </w:r>
      <w:bookmarkEnd w:id="28"/>
      <w:bookmarkEnd w:id="29"/>
      <w:bookmarkEnd w:id="30"/>
      <w:bookmarkEnd w:id="31"/>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2"/>
      <w:commentRangeStart w:id="33"/>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W</w:t>
      </w:r>
      <w:r w:rsidRPr="00E05BC4">
        <w:t>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r w:rsidR="00F10F23">
        <w:t>?</w:t>
      </w:r>
      <w:commentRangeEnd w:id="32"/>
      <w:r w:rsidR="005E72EC" w:rsidRPr="00E05BC4">
        <w:commentReference w:id="32"/>
      </w:r>
      <w:commentRangeEnd w:id="33"/>
      <w:r w:rsidR="00C61CD8" w:rsidRPr="00E05BC4">
        <w:commentReference w:id="33"/>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34"/>
      <w:commentRangeStart w:id="35"/>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34"/>
      <w:r w:rsidR="005E72EC">
        <w:rPr>
          <w:rStyle w:val="CommentReference"/>
          <w:rFonts w:eastAsia="Times New Roman" w:cs="Arial"/>
          <w:szCs w:val="20"/>
        </w:rPr>
        <w:commentReference w:id="34"/>
      </w:r>
      <w:commentRangeEnd w:id="35"/>
      <w:r w:rsidR="00C61CD8">
        <w:rPr>
          <w:rStyle w:val="CommentReference"/>
          <w:rFonts w:eastAsia="Times New Roman" w:cs="Arial"/>
          <w:szCs w:val="20"/>
        </w:rPr>
        <w:commentReference w:id="35"/>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36"/>
      <w:commentRangeStart w:id="37"/>
      <w:r w:rsidRPr="00C565E9">
        <w:t>What is the accuracy and performance of Digital Twin models concerning the area of foliage represented, as measured by Mean Intersection over Union (MIoU), compared to traditional LiDAR and UAV datasets</w:t>
      </w:r>
      <w:r w:rsidR="00F10F23">
        <w:t>?</w:t>
      </w:r>
      <w:commentRangeEnd w:id="36"/>
      <w:r w:rsidR="005E72EC" w:rsidRPr="00874F06">
        <w:commentReference w:id="36"/>
      </w:r>
      <w:commentRangeEnd w:id="37"/>
      <w:r>
        <w:rPr>
          <w:rStyle w:val="CommentReference"/>
          <w:rFonts w:eastAsia="Times New Roman" w:cs="Arial"/>
          <w:szCs w:val="20"/>
        </w:rPr>
        <w:commentReference w:id="37"/>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38" w:name="_Toc162515143"/>
      <w:r w:rsidRPr="00887A22">
        <w:t>Hypotheses</w:t>
      </w:r>
      <w:bookmarkEnd w:id="38"/>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39"/>
      <w:commentRangeStart w:id="40"/>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39"/>
      <w:r w:rsidR="005E72EC">
        <w:rPr>
          <w:rStyle w:val="CommentReference"/>
          <w:rFonts w:eastAsia="Times New Roman" w:cs="Arial"/>
          <w:szCs w:val="20"/>
        </w:rPr>
        <w:commentReference w:id="39"/>
      </w:r>
      <w:commentRangeEnd w:id="40"/>
      <w:r w:rsidR="00C61CD8">
        <w:rPr>
          <w:rStyle w:val="CommentReference"/>
          <w:rFonts w:eastAsia="Times New Roman" w:cs="Arial"/>
          <w:szCs w:val="20"/>
        </w:rPr>
        <w:commentReference w:id="40"/>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1"/>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1"/>
      <w:r w:rsidR="005E72EC" w:rsidRPr="008379E0">
        <w:rPr>
          <w:rFonts w:cs="Times New Roman"/>
          <w:szCs w:val="24"/>
        </w:rPr>
        <w:commentReference w:id="41"/>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42" w:name="_Toc251423637"/>
      <w:bookmarkStart w:id="43" w:name="_Toc464831646"/>
      <w:bookmarkStart w:id="44" w:name="_Toc465328385"/>
      <w:bookmarkStart w:id="45" w:name="_Toc162515144"/>
      <w:r w:rsidRPr="00887A22">
        <w:t>Significance of the Study</w:t>
      </w:r>
      <w:bookmarkEnd w:id="42"/>
      <w:bookmarkEnd w:id="43"/>
      <w:bookmarkEnd w:id="44"/>
      <w:bookmarkEnd w:id="45"/>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6C7B0E9D" w:rsidR="00480EED" w:rsidRDefault="00E55CBB" w:rsidP="00480EED">
      <w:pPr>
        <w:spacing w:line="480" w:lineRule="auto"/>
        <w:ind w:firstLine="720"/>
        <w:rPr>
          <w:color w:val="000000"/>
        </w:rPr>
      </w:pPr>
      <w:r>
        <w:rPr>
          <w:color w:val="000000"/>
        </w:rPr>
        <w:t>The</w:t>
      </w:r>
      <w:r w:rsidR="00480EED">
        <w:rPr>
          <w:color w:val="000000"/>
        </w:rPr>
        <w:t xml:space="preserve"> </w:t>
      </w:r>
      <w:commentRangeStart w:id="46"/>
      <w:commentRangeStart w:id="47"/>
      <w:r>
        <w:rPr>
          <w:color w:val="000000"/>
        </w:rPr>
        <w:t>purpose of this study</w:t>
      </w:r>
      <w:commentRangeEnd w:id="46"/>
      <w:r w:rsidR="005E72EC">
        <w:rPr>
          <w:rStyle w:val="CommentReference"/>
          <w:rFonts w:eastAsia="Times New Roman" w:cs="Arial"/>
          <w:szCs w:val="20"/>
        </w:rPr>
        <w:commentReference w:id="46"/>
      </w:r>
      <w:commentRangeEnd w:id="47"/>
      <w:r>
        <w:rPr>
          <w:rStyle w:val="CommentReference"/>
          <w:rFonts w:eastAsia="Times New Roman" w:cs="Arial"/>
          <w:szCs w:val="20"/>
        </w:rPr>
        <w:commentReference w:id="47"/>
      </w:r>
      <w:r>
        <w:t xml:space="preserve"> is to provide a data-driven framework that can be used to improve the accuracy of predicting signal interference caused by foliage</w:t>
      </w:r>
      <w:r>
        <w:rPr>
          <w:color w:val="000000"/>
        </w:rPr>
        <w:t xml:space="preserve">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w:t>
      </w:r>
      <w:r>
        <w:rPr>
          <w:color w:val="000000"/>
        </w:rPr>
        <w:lastRenderedPageBreak/>
        <w:t>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48"/>
      <w:commentRangeStart w:id="49"/>
      <w:proofErr w:type="gramStart"/>
      <w:r>
        <w:rPr>
          <w:color w:val="000000"/>
        </w:rPr>
        <w:t>A number of</w:t>
      </w:r>
      <w:commentRangeEnd w:id="48"/>
      <w:proofErr w:type="gramEnd"/>
      <w:r w:rsidR="005E72EC">
        <w:rPr>
          <w:rStyle w:val="CommentReference"/>
          <w:rFonts w:eastAsia="Times New Roman" w:cs="Arial"/>
          <w:szCs w:val="20"/>
        </w:rPr>
        <w:commentReference w:id="48"/>
      </w:r>
      <w:commentRangeEnd w:id="49"/>
      <w:r>
        <w:rPr>
          <w:rStyle w:val="CommentReference"/>
          <w:rFonts w:eastAsia="Times New Roman" w:cs="Arial"/>
          <w:szCs w:val="20"/>
        </w:rPr>
        <w:commentReference w:id="49"/>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0" w:name="_Toc229316236"/>
      <w:bookmarkStart w:id="51" w:name="_Toc464831647"/>
      <w:bookmarkStart w:id="52" w:name="_Toc465328386"/>
      <w:bookmarkStart w:id="53" w:name="_Toc162515145"/>
      <w:r w:rsidRPr="00887A22">
        <w:t>Definitions of Key Terms</w:t>
      </w:r>
      <w:bookmarkEnd w:id="50"/>
      <w:bookmarkEnd w:id="51"/>
      <w:bookmarkEnd w:id="52"/>
      <w:bookmarkEnd w:id="53"/>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54"/>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54"/>
      <w:r w:rsidR="005E72EC">
        <w:rPr>
          <w:rStyle w:val="CommentReference"/>
          <w:rFonts w:cs="Arial"/>
          <w:szCs w:val="20"/>
        </w:rPr>
        <w:commentReference w:id="54"/>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55" w:author="Irene Tsapara" w:date="2024-03-23T10:58:00Z">
            <w:rPr>
              <w:rFonts w:eastAsia="Times New Roman"/>
            </w:rPr>
          </w:rPrChange>
        </w:rPr>
      </w:pPr>
      <w:r w:rsidRPr="005E72EC">
        <w:rPr>
          <w:rFonts w:eastAsia="Times New Roman"/>
          <w:strike/>
          <w:rPrChange w:id="56"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57" w:author="Irene Tsapara" w:date="2024-03-23T10:58:00Z">
            <w:rPr>
              <w:color w:val="000000"/>
            </w:rPr>
          </w:rPrChange>
        </w:rPr>
      </w:pPr>
      <w:r w:rsidRPr="005E72EC">
        <w:rPr>
          <w:strike/>
          <w:color w:val="000000"/>
          <w:rPrChange w:id="58" w:author="Irene Tsapara" w:date="2024-03-23T10:58:00Z">
            <w:rPr>
              <w:color w:val="000000"/>
            </w:rPr>
          </w:rPrChange>
        </w:rPr>
        <w:t>A computational system</w:t>
      </w:r>
      <w:r w:rsidR="00A443C7" w:rsidRPr="005E72EC">
        <w:rPr>
          <w:strike/>
          <w:color w:val="000000"/>
          <w:rPrChange w:id="59" w:author="Irene Tsapara" w:date="2024-03-23T10:58:00Z">
            <w:rPr>
              <w:color w:val="000000"/>
            </w:rPr>
          </w:rPrChange>
        </w:rPr>
        <w:t xml:space="preserve"> is</w:t>
      </w:r>
      <w:r w:rsidRPr="005E72EC">
        <w:rPr>
          <w:strike/>
          <w:color w:val="000000"/>
          <w:rPrChange w:id="60"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1" w:author="Irene Tsapara" w:date="2024-03-23T10:58:00Z">
            <w:rPr>
              <w:rStyle w:val="Contrib"/>
              <w:color w:val="000000"/>
            </w:rPr>
          </w:rPrChange>
        </w:rPr>
        <w:t>Hayat Suhendar</w:t>
      </w:r>
      <w:r w:rsidRPr="005E72EC">
        <w:rPr>
          <w:rStyle w:val="citation"/>
          <w:strike/>
          <w:color w:val="000000"/>
          <w:rPrChange w:id="62" w:author="Irene Tsapara" w:date="2024-03-23T10:58:00Z">
            <w:rPr>
              <w:rStyle w:val="citation"/>
              <w:color w:val="000000"/>
            </w:rPr>
          </w:rPrChange>
        </w:rPr>
        <w:t xml:space="preserve"> &amp; </w:t>
      </w:r>
      <w:proofErr w:type="spellStart"/>
      <w:r w:rsidRPr="005E72EC">
        <w:rPr>
          <w:rStyle w:val="Contrib"/>
          <w:strike/>
          <w:color w:val="000000"/>
          <w:rPrChange w:id="63" w:author="Irene Tsapara" w:date="2024-03-23T10:58:00Z">
            <w:rPr>
              <w:rStyle w:val="Contrib"/>
              <w:color w:val="000000"/>
            </w:rPr>
          </w:rPrChange>
        </w:rPr>
        <w:t>Widyani</w:t>
      </w:r>
      <w:proofErr w:type="spellEnd"/>
      <w:r w:rsidRPr="005E72EC">
        <w:rPr>
          <w:strike/>
          <w:color w:val="000000"/>
          <w:rPrChange w:id="64" w:author="Irene Tsapara" w:date="2024-03-23T10:58:00Z">
            <w:rPr>
              <w:color w:val="000000"/>
            </w:rPr>
          </w:rPrChange>
        </w:rPr>
        <w:t xml:space="preserve">, </w:t>
      </w:r>
      <w:r w:rsidRPr="005E72EC">
        <w:rPr>
          <w:rStyle w:val="citation"/>
          <w:strike/>
          <w:color w:val="000000"/>
          <w:rPrChange w:id="65" w:author="Irene Tsapara" w:date="2024-03-23T10:58:00Z">
            <w:rPr>
              <w:rStyle w:val="citation"/>
              <w:color w:val="000000"/>
            </w:rPr>
          </w:rPrChange>
        </w:rPr>
        <w:t>2023</w:t>
      </w:r>
      <w:r w:rsidRPr="005E72EC">
        <w:rPr>
          <w:strike/>
          <w:color w:val="000000"/>
          <w:rPrChange w:id="66" w:author="Irene Tsapara" w:date="2024-03-23T10:58:00Z">
            <w:rPr>
              <w:color w:val="000000"/>
            </w:rPr>
          </w:rPrChange>
        </w:rPr>
        <w:t xml:space="preserve">; </w:t>
      </w:r>
      <w:r w:rsidRPr="005E72EC">
        <w:rPr>
          <w:rStyle w:val="Contrib"/>
          <w:strike/>
          <w:color w:val="000000"/>
          <w:rPrChange w:id="67" w:author="Irene Tsapara" w:date="2024-03-23T10:58:00Z">
            <w:rPr>
              <w:rStyle w:val="Contrib"/>
              <w:color w:val="000000"/>
            </w:rPr>
          </w:rPrChange>
        </w:rPr>
        <w:t>Kapteyn</w:t>
      </w:r>
      <w:r w:rsidRPr="005E72EC">
        <w:rPr>
          <w:rStyle w:val="citation"/>
          <w:strike/>
          <w:color w:val="000000"/>
          <w:rPrChange w:id="68" w:author="Irene Tsapara" w:date="2024-03-23T10:58:00Z">
            <w:rPr>
              <w:rStyle w:val="citation"/>
              <w:color w:val="000000"/>
            </w:rPr>
          </w:rPrChange>
        </w:rPr>
        <w:t xml:space="preserve"> &amp; </w:t>
      </w:r>
      <w:r w:rsidRPr="005E72EC">
        <w:rPr>
          <w:rStyle w:val="Contrib"/>
          <w:strike/>
          <w:color w:val="000000"/>
          <w:rPrChange w:id="69" w:author="Irene Tsapara" w:date="2024-03-23T10:58:00Z">
            <w:rPr>
              <w:rStyle w:val="Contrib"/>
              <w:color w:val="000000"/>
            </w:rPr>
          </w:rPrChange>
        </w:rPr>
        <w:t>Willcox</w:t>
      </w:r>
      <w:r w:rsidRPr="005E72EC">
        <w:rPr>
          <w:strike/>
          <w:color w:val="000000"/>
          <w:rPrChange w:id="70" w:author="Irene Tsapara" w:date="2024-03-23T10:58:00Z">
            <w:rPr>
              <w:color w:val="000000"/>
            </w:rPr>
          </w:rPrChange>
        </w:rPr>
        <w:t xml:space="preserve">, </w:t>
      </w:r>
      <w:r w:rsidRPr="005E72EC">
        <w:rPr>
          <w:rStyle w:val="citation"/>
          <w:strike/>
          <w:color w:val="000000"/>
          <w:rPrChange w:id="71" w:author="Irene Tsapara" w:date="2024-03-23T10:58:00Z">
            <w:rPr>
              <w:rStyle w:val="citation"/>
              <w:color w:val="000000"/>
            </w:rPr>
          </w:rPrChange>
        </w:rPr>
        <w:t>2020</w:t>
      </w:r>
      <w:r w:rsidRPr="005E72EC">
        <w:rPr>
          <w:strike/>
          <w:color w:val="000000"/>
          <w:rPrChange w:id="72"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73" w:author="Irene Tsapara" w:date="2024-03-23T10:59:00Z">
            <w:rPr>
              <w:rFonts w:eastAsia="Times New Roman"/>
            </w:rPr>
          </w:rPrChange>
        </w:rPr>
        <w:lastRenderedPageBreak/>
        <w:t>Precision, Recall, F1-Score, and</w:t>
      </w:r>
      <w:r w:rsidRPr="00C63B02">
        <w:rPr>
          <w:rFonts w:eastAsia="Times New Roman"/>
        </w:rPr>
        <w:t xml:space="preserve"> Intersection Over Union (</w:t>
      </w:r>
      <w:proofErr w:type="spellStart"/>
      <w:r w:rsidRPr="00C63B02">
        <w:rPr>
          <w:rFonts w:eastAsia="Times New Roman"/>
        </w:rPr>
        <w:t>IoU</w:t>
      </w:r>
      <w:proofErr w:type="spellEnd"/>
      <w:r w:rsidRPr="00C63B02">
        <w:rPr>
          <w:rFonts w:eastAsia="Times New Roman"/>
        </w:rPr>
        <w:t>)</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and </w:t>
      </w:r>
      <w:proofErr w:type="spellStart"/>
      <w:r>
        <w:rPr>
          <w:color w:val="000000"/>
        </w:rPr>
        <w:t>IoU</w:t>
      </w:r>
      <w:proofErr w:type="spellEnd"/>
      <w:r>
        <w:rPr>
          <w:color w:val="000000"/>
        </w:rPr>
        <w:t xml:space="preserve"> measures the overlap between predicted and actual objects in segmentation task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74" w:author="Irene Tsapara" w:date="2024-03-23T10:59:00Z">
            <w:rPr>
              <w:rFonts w:eastAsia="Times New Roman"/>
            </w:rPr>
          </w:rPrChange>
        </w:rPr>
      </w:pPr>
      <w:r w:rsidRPr="005E72EC">
        <w:rPr>
          <w:rFonts w:eastAsia="Times New Roman"/>
          <w:strike/>
          <w:rPrChange w:id="75"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76" w:author="Irene Tsapara" w:date="2024-03-23T10:59:00Z">
            <w:rPr>
              <w:color w:val="000000"/>
            </w:rPr>
          </w:rPrChange>
        </w:rPr>
      </w:pPr>
      <w:r w:rsidRPr="005E72EC">
        <w:rPr>
          <w:strike/>
          <w:color w:val="000000"/>
          <w:rPrChange w:id="77"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78" w:author="Irene Tsapara" w:date="2024-03-23T10:59:00Z">
            <w:rPr>
              <w:rFonts w:eastAsia="Times New Roman"/>
            </w:rPr>
          </w:rPrChange>
        </w:rPr>
      </w:pPr>
      <w:r w:rsidRPr="005E72EC">
        <w:rPr>
          <w:rFonts w:eastAsia="Times New Roman"/>
          <w:strike/>
          <w:rPrChange w:id="79"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0" w:author="Irene Tsapara" w:date="2024-03-23T10:59:00Z">
            <w:rPr>
              <w:color w:val="000000"/>
            </w:rPr>
          </w:rPrChange>
        </w:rPr>
      </w:pPr>
      <w:r w:rsidRPr="005E72EC">
        <w:rPr>
          <w:strike/>
          <w:color w:val="000000"/>
          <w:rPrChange w:id="81"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0" w:name="_Toc464831650"/>
      <w:bookmarkStart w:id="91" w:name="_Toc465328387"/>
      <w:bookmarkStart w:id="92" w:name="_Toc145748782"/>
      <w:bookmarkStart w:id="93" w:name="_Toc162515146"/>
      <w:r w:rsidRPr="00887A22">
        <w:lastRenderedPageBreak/>
        <w:t>Summary</w:t>
      </w:r>
      <w:bookmarkEnd w:id="90"/>
      <w:bookmarkEnd w:id="91"/>
      <w:bookmarkEnd w:id="93"/>
    </w:p>
    <w:p w14:paraId="280E0656" w14:textId="77777777" w:rsidR="00E55CBB" w:rsidRDefault="00E55CBB" w:rsidP="00E55CBB">
      <w:pPr>
        <w:spacing w:line="480" w:lineRule="auto"/>
        <w:ind w:firstLine="720"/>
        <w:rPr>
          <w:color w:val="000000"/>
        </w:rPr>
      </w:pPr>
      <w:bookmarkStart w:id="94" w:name="_Toc464831682"/>
      <w:bookmarkStart w:id="95" w:name="_Toc465328414"/>
      <w:bookmarkEnd w:id="92"/>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lastRenderedPageBreak/>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96"/>
      <w:commentRangeStart w:id="97"/>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proofErr w:type="spellStart"/>
      <w:r>
        <w:rPr>
          <w:rStyle w:val="contrib0"/>
        </w:rPr>
        <w:t>Angin</w:t>
      </w:r>
      <w:proofErr w:type="spellEnd"/>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sidR="00F50101">
        <w:rPr>
          <w:color w:val="000000"/>
        </w:rPr>
        <w:t>.</w:t>
      </w:r>
      <w:commentRangeEnd w:id="96"/>
      <w:r w:rsidR="005E72EC">
        <w:rPr>
          <w:rStyle w:val="CommentReference"/>
          <w:rFonts w:eastAsia="Times New Roman" w:cs="Arial"/>
          <w:szCs w:val="20"/>
        </w:rPr>
        <w:commentReference w:id="96"/>
      </w:r>
      <w:commentRangeEnd w:id="97"/>
      <w:r>
        <w:rPr>
          <w:rStyle w:val="CommentReference"/>
          <w:rFonts w:eastAsia="Times New Roman" w:cs="Arial"/>
          <w:szCs w:val="20"/>
        </w:rPr>
        <w:commentReference w:id="97"/>
      </w:r>
    </w:p>
    <w:p w14:paraId="0565D440" w14:textId="099B4A55" w:rsidR="0014415B" w:rsidRPr="00F50101" w:rsidRDefault="00F50101" w:rsidP="00F50101">
      <w:pPr>
        <w:spacing w:line="480" w:lineRule="auto"/>
        <w:ind w:firstLine="720"/>
        <w:rPr>
          <w:color w:val="000000"/>
        </w:rPr>
      </w:pPr>
      <w:commentRangeStart w:id="98"/>
      <w:commentRangeStart w:id="99"/>
      <w:r>
        <w:rPr>
          <w:color w:val="000000"/>
        </w:rPr>
        <w:t xml:space="preserve">In summary, </w:t>
      </w:r>
      <w:commentRangeEnd w:id="98"/>
      <w:r w:rsidR="005E72EC">
        <w:rPr>
          <w:rStyle w:val="CommentReference"/>
          <w:rFonts w:eastAsia="Times New Roman" w:cs="Arial"/>
          <w:szCs w:val="20"/>
        </w:rPr>
        <w:commentReference w:id="98"/>
      </w:r>
      <w:commentRangeEnd w:id="99"/>
      <w:r w:rsidR="00E55CBB">
        <w:rPr>
          <w:rStyle w:val="CommentReference"/>
          <w:rFonts w:eastAsia="Times New Roman" w:cs="Arial"/>
          <w:szCs w:val="20"/>
        </w:rPr>
        <w:commentReference w:id="99"/>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r w:rsidR="0014415B">
        <w:br w:type="page"/>
      </w:r>
    </w:p>
    <w:p w14:paraId="10196226" w14:textId="41A8D7A6" w:rsidR="00887A22" w:rsidRPr="00887A22" w:rsidRDefault="00887A22" w:rsidP="004920CB">
      <w:pPr>
        <w:pStyle w:val="Heading1"/>
      </w:pPr>
      <w:bookmarkStart w:id="100" w:name="_Toc162515147"/>
      <w:r w:rsidRPr="009A5606">
        <w:lastRenderedPageBreak/>
        <w:t>References</w:t>
      </w:r>
      <w:bookmarkEnd w:id="94"/>
      <w:bookmarkEnd w:id="95"/>
      <w:bookmarkEnd w:id="100"/>
    </w:p>
    <w:p w14:paraId="6B74D368" w14:textId="77777777" w:rsidR="00E55CBB" w:rsidRDefault="00E55CBB" w:rsidP="00E55CBB">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Maximising</w:t>
      </w:r>
      <w:proofErr w:type="spellEnd"/>
      <w:r>
        <w:rPr>
          <w:rStyle w:val="TitleName"/>
          <w:color w:val="000000"/>
        </w:rPr>
        <w:t xml:space="preserve"> system throughput in wireless powered sub-6 GHz and </w:t>
      </w:r>
      <w:proofErr w:type="spellStart"/>
      <w:r>
        <w:rPr>
          <w:rStyle w:val="TitleName"/>
          <w:color w:val="000000"/>
        </w:rPr>
        <w:t>millimetre</w:t>
      </w:r>
      <w:proofErr w:type="spellEnd"/>
      <w:r>
        <w:rPr>
          <w:rStyle w:val="TitleName"/>
          <w:color w:val="000000"/>
        </w:rPr>
        <w:t>-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7BDF2334"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3A568DC8" w14:textId="77777777" w:rsidR="00E55CBB" w:rsidRDefault="00E55CBB" w:rsidP="00E55CBB">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258A104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3C9FD088" w14:textId="77777777" w:rsidR="00E55CBB" w:rsidRDefault="00E55CBB" w:rsidP="00E55CBB">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5A0FCF97" w14:textId="77777777" w:rsidR="00E55CBB" w:rsidRDefault="00E55CBB" w:rsidP="00E55CBB">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2B9BBA0F"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03DA200" w14:textId="77777777" w:rsidR="00E55CBB" w:rsidRPr="009671DB" w:rsidRDefault="00E55CBB" w:rsidP="00E55CBB">
      <w:pPr>
        <w:pBdr>
          <w:left w:val="none" w:sz="0" w:space="31" w:color="auto"/>
        </w:pBdr>
        <w:spacing w:line="480" w:lineRule="auto"/>
        <w:ind w:left="720" w:hanging="720"/>
        <w:rPr>
          <w:rFonts w:cs="Times New Roman"/>
          <w:color w:val="000000"/>
          <w:szCs w:val="24"/>
        </w:rPr>
      </w:pPr>
      <w:r w:rsidRPr="009671DB">
        <w:t xml:space="preserve">Barb, G., </w:t>
      </w:r>
      <w:proofErr w:type="spellStart"/>
      <w:r w:rsidRPr="009671DB">
        <w:t>Danuti</w:t>
      </w:r>
      <w:proofErr w:type="spellEnd"/>
      <w:r w:rsidRPr="009671DB">
        <w:t xml:space="preserve">, F., </w:t>
      </w:r>
      <w:proofErr w:type="spellStart"/>
      <w:r w:rsidRPr="009671DB">
        <w:t>Ouamri</w:t>
      </w:r>
      <w:proofErr w:type="spellEnd"/>
      <w:r w:rsidRPr="009671DB">
        <w:t xml:space="preserve">, M. A., &amp; </w:t>
      </w:r>
      <w:proofErr w:type="spellStart"/>
      <w:r w:rsidRPr="009671DB">
        <w:t>Otesteanu</w:t>
      </w:r>
      <w:proofErr w:type="spellEnd"/>
      <w:r w:rsidRPr="009671DB">
        <w:t>, M. (2022). Analysis of Vegetation and</w:t>
      </w:r>
      <w:r w:rsidRPr="009671DB">
        <w:rPr>
          <w:rFonts w:cs="Times New Roman"/>
          <w:color w:val="595959"/>
          <w:szCs w:val="24"/>
          <w:shd w:val="clear" w:color="auto" w:fill="F5F5F5"/>
        </w:rPr>
        <w:t xml:space="preserve"> </w:t>
      </w:r>
      <w:r w:rsidRPr="009671DB">
        <w:t xml:space="preserve">Penetration Losses in 5G </w:t>
      </w:r>
      <w:proofErr w:type="spellStart"/>
      <w:r w:rsidRPr="009671DB">
        <w:t>mmWave</w:t>
      </w:r>
      <w:proofErr w:type="spellEnd"/>
      <w:r w:rsidRPr="009671DB">
        <w:t xml:space="preserve"> Communication Systems. </w:t>
      </w:r>
      <w:r w:rsidRPr="00F2509A">
        <w:rPr>
          <w:i/>
          <w:iCs/>
        </w:rPr>
        <w:t>2022 International Symposium on Electronics and Telecommunications (ISETC), Electronics and Telecommunications (ISETC), 2022 International Symposium On</w:t>
      </w:r>
      <w:r w:rsidRPr="009671DB">
        <w:t>, 1–5. https://doi.org/10.1109/ISETC56213.2022.10009963</w:t>
      </w:r>
    </w:p>
    <w:p w14:paraId="277C9798" w14:textId="77777777" w:rsidR="00E55CBB" w:rsidRDefault="00E55CBB" w:rsidP="00E55CBB">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71D06188" w14:textId="77777777" w:rsidR="00E55CBB" w:rsidRDefault="00E55CBB" w:rsidP="00E55CBB">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623A8AE7" w14:textId="77777777" w:rsidR="00E55CBB" w:rsidRDefault="00E55CBB" w:rsidP="00E55CBB">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7AEF9A5A" w14:textId="77777777" w:rsidR="00E55CBB" w:rsidRDefault="00E55CBB" w:rsidP="00E55CBB">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1781D"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3469CF78"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A490DC0" w14:textId="77777777" w:rsidR="00E55CBB" w:rsidRDefault="00E55CBB" w:rsidP="00E55CBB">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3FA172D0" w14:textId="77777777" w:rsidR="00E55CBB" w:rsidRDefault="00E55CBB" w:rsidP="00E55CBB">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2FBE7D44" w14:textId="77777777" w:rsidR="00E55CBB" w:rsidRDefault="00E55CBB" w:rsidP="00E55CBB">
      <w:pPr>
        <w:pBdr>
          <w:left w:val="none" w:sz="0" w:space="31" w:color="auto"/>
        </w:pBd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39D85C2A"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C549585"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13F8D620"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C3B560D" w14:textId="77777777" w:rsidR="00E55CBB" w:rsidRDefault="00E55CBB" w:rsidP="00E55CBB">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B61150E" w14:textId="77777777" w:rsidR="00E55CBB" w:rsidRDefault="00E55CBB" w:rsidP="00E55CBB">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767175E0" w14:textId="77777777" w:rsidR="00E55CBB" w:rsidRDefault="00E55CBB" w:rsidP="00E55CBB">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79C410A0" w14:textId="77777777" w:rsidR="00E55CBB" w:rsidRDefault="00E55CBB" w:rsidP="00E55CBB">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71BECCD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3FC685DE"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E0A5D0E" w14:textId="77777777" w:rsidR="00E55CBB" w:rsidRDefault="00E55CBB" w:rsidP="00E55CBB">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2EA0BFE6" w14:textId="77777777" w:rsidR="00E55CBB" w:rsidRDefault="00E55CBB" w:rsidP="00E55CBB">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67EE9DEA"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482CFF29" w14:textId="77777777" w:rsidR="00E55CBB" w:rsidRDefault="00E55CBB" w:rsidP="00E55CBB">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145A9FB" w14:textId="77777777" w:rsidR="00E55CBB" w:rsidRDefault="00E55CBB" w:rsidP="00E55CBB">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6896ACBE"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76DD574" w14:textId="77777777" w:rsidR="00E55CBB" w:rsidRDefault="00E55CBB" w:rsidP="00E55CBB">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4BA2C60A" w14:textId="77777777" w:rsidR="00E55CBB" w:rsidRDefault="00E55CBB" w:rsidP="00E55CBB">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3E94540F"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B69A8E7"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F817D81"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25B8CB08" w14:textId="77777777" w:rsidR="00E55CBB" w:rsidRDefault="00E55CBB" w:rsidP="00E55CBB">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Raytracing Digital Foliage at Millimeter-Wave: A Case Study on Calibration Against 60-GHz Channel Measurements </w:t>
      </w:r>
      <w:r>
        <w:rPr>
          <w:rStyle w:val="TitleName"/>
          <w:color w:val="000000"/>
        </w:rPr>
        <w:lastRenderedPageBreak/>
        <w:t>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3D51AD7A" w14:textId="77777777" w:rsidR="00E55CBB" w:rsidRDefault="00E55CBB" w:rsidP="00E55CBB">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178E44F"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5DB6D03"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1DF1DC6B" w14:textId="77777777" w:rsidR="00E55CBB" w:rsidRDefault="00E55CBB" w:rsidP="00E55CBB">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2A1A90F"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6EDF7EC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F0F5DAE" w14:textId="77777777" w:rsidR="00E55CBB" w:rsidRDefault="00E55CBB" w:rsidP="00E55CBB">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5B89977A" w14:textId="77777777" w:rsidR="00E55CBB" w:rsidRDefault="00E55CBB" w:rsidP="00E55CBB">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48851729" w14:textId="77777777" w:rsidR="00E55CBB" w:rsidRDefault="00E55CBB" w:rsidP="00E55CBB">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34D652B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1D2F1F2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33C9EBC3"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466693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47DF207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5EE86D8" w14:textId="77777777" w:rsidR="00E55CBB" w:rsidRDefault="00E55CBB" w:rsidP="00E55CBB">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3AB7FD16" w14:textId="77777777" w:rsidR="00E55CBB" w:rsidRDefault="00E55CBB" w:rsidP="00E55CBB">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3F750F0E" w14:textId="77777777" w:rsidR="00E55CBB" w:rsidRDefault="00E55CBB" w:rsidP="00E55CBB">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8CF72A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196EB0C9" w14:textId="77777777" w:rsidR="00E55CBB" w:rsidRDefault="00E55CBB" w:rsidP="00E55CBB">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4680DE5E" w14:textId="77777777" w:rsidR="00E55CBB" w:rsidRDefault="00E55CBB" w:rsidP="00E55CBB">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58DFA3B3"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697E4E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5C35CB82" w14:textId="77777777" w:rsidR="00E55CBB" w:rsidRDefault="00E55CBB" w:rsidP="00E55CBB">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16CD26A7" w14:textId="77777777" w:rsidR="00E55CBB" w:rsidRDefault="00E55CBB" w:rsidP="00E55CBB">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575081C6" w14:textId="77777777" w:rsidR="00E55CBB" w:rsidRDefault="00E55CBB" w:rsidP="00E55CBB">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468F701B" w14:textId="77777777" w:rsidR="00E55CBB" w:rsidRDefault="00E55CBB" w:rsidP="00E55CBB">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07CC9A3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4F452B16"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B92D58B" w14:textId="77777777" w:rsidR="00E55CBB" w:rsidRDefault="00E55CBB" w:rsidP="00E55CBB">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16F436"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7AA396BA" w14:textId="77777777" w:rsidR="00E55CBB" w:rsidRDefault="00E55CBB" w:rsidP="00E55CBB">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70DA58F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03944EF5" w14:textId="77777777" w:rsidR="00E55CBB" w:rsidRDefault="00E55CBB" w:rsidP="00E55CBB">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6BA5C247" w14:textId="77777777" w:rsidR="00E55CBB" w:rsidRDefault="00E55CBB" w:rsidP="00E55CBB">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511AFD40" w14:textId="77777777" w:rsidR="00E55CBB" w:rsidRDefault="00E55CBB" w:rsidP="00E55CBB">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137269FA" w14:textId="77777777" w:rsidR="00E55CBB" w:rsidRDefault="00E55CBB" w:rsidP="00E55CBB">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27585A9D" w14:textId="77777777" w:rsidR="00E55CBB" w:rsidRDefault="00E55CBB" w:rsidP="00E55CBB">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International Symposium on Distributed Computing and Applications for Business Engineering and Science (DCABES) DCABES Distributed Computing and Applications </w:t>
      </w:r>
      <w:r>
        <w:rPr>
          <w:rStyle w:val="SiteName"/>
          <w:color w:val="000000"/>
        </w:rPr>
        <w:lastRenderedPageBreak/>
        <w:t>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0398F4C2"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1DF2610A"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768176B3"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5FB3A876"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19B6C933" w14:textId="0A52A564" w:rsidR="00887A22" w:rsidRPr="00887A22" w:rsidRDefault="00E55CBB" w:rsidP="00E55CBB">
      <w:pPr>
        <w:spacing w:after="0" w:line="480" w:lineRule="auto"/>
        <w:ind w:left="720" w:hanging="720"/>
        <w:contextualSpacing/>
        <w:rPr>
          <w:rFonts w:eastAsia="Times New Roman" w:cs="Times New Roman"/>
          <w:szCs w:val="24"/>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2660CFA2" w14:textId="01588C10" w:rsidR="00887A22" w:rsidRPr="00887A22" w:rsidRDefault="00887A22" w:rsidP="00FF5818">
      <w:pPr>
        <w:pStyle w:val="Heading1"/>
      </w:pPr>
      <w:bookmarkStart w:id="101" w:name="_Toc251423653"/>
      <w:r>
        <w:br w:type="page"/>
      </w:r>
      <w:bookmarkEnd w:id="101"/>
    </w:p>
    <w:p w14:paraId="478B895D" w14:textId="77777777" w:rsidR="00BC4246" w:rsidRPr="0070192C" w:rsidRDefault="00BC4246" w:rsidP="00BC4246">
      <w:pPr>
        <w:pStyle w:val="Heading1"/>
      </w:pPr>
      <w:bookmarkStart w:id="102" w:name="_Toc464831684"/>
      <w:bookmarkStart w:id="103" w:name="_Toc465328416"/>
      <w:bookmarkStart w:id="104" w:name="_Toc162515148"/>
      <w:r w:rsidRPr="0070192C">
        <w:lastRenderedPageBreak/>
        <w:t xml:space="preserve">Appendix </w:t>
      </w:r>
      <w:proofErr w:type="spellStart"/>
      <w:r w:rsidRPr="0070192C">
        <w:t>A</w:t>
      </w:r>
      <w:proofErr w:type="spellEnd"/>
      <w:r>
        <w:t xml:space="preserve"> </w:t>
      </w:r>
      <w:r>
        <w:br/>
      </w:r>
      <w:bookmarkEnd w:id="102"/>
      <w:bookmarkEnd w:id="103"/>
      <w:r>
        <w:t>Annotated Bibliography</w:t>
      </w:r>
      <w:bookmarkEnd w:id="104"/>
    </w:p>
    <w:p w14:paraId="4F21990A"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77777777"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proofErr w:type="gramStart"/>
      <w:r>
        <w:rPr>
          <w:color w:val="000000"/>
        </w:rPr>
        <w:t>architecture</w:t>
      </w:r>
      <w:proofErr w:type="gramEnd"/>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77777777"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IoT devices, and other data sources. Secondly, it facilitates real-time monitoring, allowing for the early detection of faults and anomalies. This is made possible by virtual representation, tracking the behavior of </w:t>
      </w:r>
      <w:r>
        <w:rPr>
          <w:color w:val="000000"/>
        </w:rPr>
        <w:lastRenderedPageBreak/>
        <w:t>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05" w:name="_Toc464831685"/>
      <w:bookmarkStart w:id="106" w:name="_Toc465328417"/>
      <w:bookmarkStart w:id="107" w:name="_Toc162515149"/>
      <w:r w:rsidRPr="0070192C">
        <w:lastRenderedPageBreak/>
        <w:t>Appendix B</w:t>
      </w:r>
      <w:r>
        <w:t xml:space="preserve"> </w:t>
      </w:r>
      <w:r>
        <w:br/>
      </w:r>
      <w:bookmarkEnd w:id="105"/>
      <w:bookmarkEnd w:id="106"/>
      <w:r w:rsidRPr="0092696A">
        <w:t>Topic Description and Supporting Literature</w:t>
      </w:r>
      <w:bookmarkEnd w:id="107"/>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rsidP="00BC4246">
      <w:pPr>
        <w:pStyle w:val="li"/>
        <w:numPr>
          <w:ilvl w:val="0"/>
          <w:numId w:val="74"/>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rsidP="00BC4246">
      <w:pPr>
        <w:pStyle w:val="li"/>
        <w:numPr>
          <w:ilvl w:val="0"/>
          <w:numId w:val="74"/>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rsidP="00BC4246">
      <w:pPr>
        <w:pStyle w:val="li"/>
        <w:numPr>
          <w:ilvl w:val="0"/>
          <w:numId w:val="75"/>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08" w:name="_Toc162515150"/>
      <w:r w:rsidRPr="0070192C">
        <w:lastRenderedPageBreak/>
        <w:t xml:space="preserve">Appendix </w:t>
      </w:r>
      <w:r>
        <w:t xml:space="preserve">C </w:t>
      </w:r>
      <w:r>
        <w:br/>
      </w:r>
      <w:r w:rsidRPr="0070192C">
        <w:t xml:space="preserve"> </w:t>
      </w:r>
      <w:r>
        <w:t>GitHub Details</w:t>
      </w:r>
      <w:bookmarkEnd w:id="108"/>
    </w:p>
    <w:p w14:paraId="144528CC" w14:textId="77777777" w:rsidR="00BC4246" w:rsidRDefault="00BC4246" w:rsidP="00BC4246">
      <w:pPr>
        <w:spacing w:after="0" w:line="480" w:lineRule="auto"/>
        <w:ind w:firstLine="720"/>
        <w:contextualSpacing/>
      </w:pPr>
      <w:r>
        <w:t xml:space="preserve">GitHub repository contains all the supporting documents related to chapter1. It contains all the articles referenced in chapter1. </w:t>
      </w:r>
    </w:p>
    <w:p w14:paraId="4B3F337B" w14:textId="7D34EA42" w:rsidR="00887A22" w:rsidRPr="00887A22" w:rsidRDefault="00BC4246" w:rsidP="00BC4246">
      <w:pPr>
        <w:spacing w:after="0" w:line="480" w:lineRule="auto"/>
        <w:ind w:firstLine="720"/>
        <w:contextualSpacing/>
      </w:pPr>
      <w:r>
        <w:t xml:space="preserve">Link to GitHub repository: </w:t>
      </w:r>
      <w:proofErr w:type="gramStart"/>
      <w:r w:rsidRPr="005348AD">
        <w:t>https://tinyurl.com/DigitalTwin-nu</w:t>
      </w:r>
      <w:proofErr w:type="gramEnd"/>
    </w:p>
    <w:sectPr w:rsidR="00887A22" w:rsidRPr="00887A22" w:rsidSect="00AC6EDB">
      <w:headerReference w:type="default" r:id="rId23"/>
      <w:footerReference w:type="default" r:id="rId24"/>
      <w:headerReference w:type="first" r:id="rId2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Irene Tsapara" w:date="2024-03-23T10:52:00Z" w:initials="IT">
    <w:p w14:paraId="0206D20A" w14:textId="77777777"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3"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34"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35"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36"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37"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39"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0"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1"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46"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47"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48"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49"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54"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96"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97"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98"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99"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7583F" w14:textId="77777777" w:rsidR="00AC6EDB" w:rsidRDefault="00AC6EDB">
      <w:pPr>
        <w:spacing w:after="0" w:line="240" w:lineRule="auto"/>
      </w:pPr>
      <w:r>
        <w:separator/>
      </w:r>
    </w:p>
  </w:endnote>
  <w:endnote w:type="continuationSeparator" w:id="0">
    <w:p w14:paraId="63699670" w14:textId="77777777" w:rsidR="00AC6EDB" w:rsidRDefault="00AC6EDB">
      <w:pPr>
        <w:spacing w:after="0" w:line="240" w:lineRule="auto"/>
      </w:pPr>
      <w:r>
        <w:continuationSeparator/>
      </w:r>
    </w:p>
  </w:endnote>
  <w:endnote w:type="continuationNotice" w:id="1">
    <w:p w14:paraId="4944ADCE" w14:textId="77777777" w:rsidR="00AC6EDB" w:rsidRDefault="00AC6E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0AA01" w14:textId="77777777" w:rsidR="00AC6EDB" w:rsidRDefault="00AC6EDB">
      <w:pPr>
        <w:spacing w:after="0" w:line="240" w:lineRule="auto"/>
      </w:pPr>
      <w:r>
        <w:separator/>
      </w:r>
    </w:p>
  </w:footnote>
  <w:footnote w:type="continuationSeparator" w:id="0">
    <w:p w14:paraId="2CD2A8AB" w14:textId="77777777" w:rsidR="00AC6EDB" w:rsidRDefault="00AC6EDB">
      <w:pPr>
        <w:spacing w:after="0" w:line="240" w:lineRule="auto"/>
      </w:pPr>
      <w:r>
        <w:continuationSeparator/>
      </w:r>
    </w:p>
  </w:footnote>
  <w:footnote w:type="continuationNotice" w:id="1">
    <w:p w14:paraId="3DB7CA3B" w14:textId="77777777" w:rsidR="00AC6EDB" w:rsidRDefault="00AC6E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4"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5"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2"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8"/>
  </w:num>
  <w:num w:numId="2" w16cid:durableId="411121146">
    <w:abstractNumId w:val="31"/>
  </w:num>
  <w:num w:numId="3" w16cid:durableId="1741177515">
    <w:abstractNumId w:val="33"/>
  </w:num>
  <w:num w:numId="4" w16cid:durableId="1654676678">
    <w:abstractNumId w:val="72"/>
  </w:num>
  <w:num w:numId="5" w16cid:durableId="2109037708">
    <w:abstractNumId w:val="70"/>
  </w:num>
  <w:num w:numId="6" w16cid:durableId="1146044873">
    <w:abstractNumId w:val="34"/>
  </w:num>
  <w:num w:numId="7" w16cid:durableId="2098742870">
    <w:abstractNumId w:val="45"/>
  </w:num>
  <w:num w:numId="8" w16cid:durableId="902912047">
    <w:abstractNumId w:val="36"/>
  </w:num>
  <w:num w:numId="9" w16cid:durableId="930505327">
    <w:abstractNumId w:val="55"/>
  </w:num>
  <w:num w:numId="10" w16cid:durableId="455099264">
    <w:abstractNumId w:val="21"/>
  </w:num>
  <w:num w:numId="11" w16cid:durableId="944267639">
    <w:abstractNumId w:val="22"/>
  </w:num>
  <w:num w:numId="12" w16cid:durableId="1618220314">
    <w:abstractNumId w:val="15"/>
  </w:num>
  <w:num w:numId="13" w16cid:durableId="508763424">
    <w:abstractNumId w:val="26"/>
  </w:num>
  <w:num w:numId="14" w16cid:durableId="1474910071">
    <w:abstractNumId w:val="42"/>
  </w:num>
  <w:num w:numId="15" w16cid:durableId="740905963">
    <w:abstractNumId w:val="5"/>
  </w:num>
  <w:num w:numId="16" w16cid:durableId="1882135400">
    <w:abstractNumId w:val="3"/>
  </w:num>
  <w:num w:numId="17" w16cid:durableId="223491237">
    <w:abstractNumId w:val="14"/>
  </w:num>
  <w:num w:numId="18" w16cid:durableId="1222130148">
    <w:abstractNumId w:val="29"/>
  </w:num>
  <w:num w:numId="19" w16cid:durableId="1260335231">
    <w:abstractNumId w:val="47"/>
  </w:num>
  <w:num w:numId="20" w16cid:durableId="1370953809">
    <w:abstractNumId w:val="51"/>
  </w:num>
  <w:num w:numId="21" w16cid:durableId="18552101">
    <w:abstractNumId w:val="44"/>
  </w:num>
  <w:num w:numId="22" w16cid:durableId="542641073">
    <w:abstractNumId w:val="73"/>
  </w:num>
  <w:num w:numId="23" w16cid:durableId="1839226110">
    <w:abstractNumId w:val="43"/>
  </w:num>
  <w:num w:numId="24" w16cid:durableId="1216039531">
    <w:abstractNumId w:val="27"/>
  </w:num>
  <w:num w:numId="25" w16cid:durableId="1061097004">
    <w:abstractNumId w:val="4"/>
  </w:num>
  <w:num w:numId="26" w16cid:durableId="741175471">
    <w:abstractNumId w:val="69"/>
  </w:num>
  <w:num w:numId="27" w16cid:durableId="194467886">
    <w:abstractNumId w:val="2"/>
  </w:num>
  <w:num w:numId="28" w16cid:durableId="689112336">
    <w:abstractNumId w:val="74"/>
  </w:num>
  <w:num w:numId="29" w16cid:durableId="1754936217">
    <w:abstractNumId w:val="66"/>
  </w:num>
  <w:num w:numId="30" w16cid:durableId="524248005">
    <w:abstractNumId w:val="53"/>
  </w:num>
  <w:num w:numId="31" w16cid:durableId="1795522382">
    <w:abstractNumId w:val="41"/>
  </w:num>
  <w:num w:numId="32" w16cid:durableId="1659529518">
    <w:abstractNumId w:val="24"/>
  </w:num>
  <w:num w:numId="33" w16cid:durableId="1095249429">
    <w:abstractNumId w:val="20"/>
  </w:num>
  <w:num w:numId="34" w16cid:durableId="1795320760">
    <w:abstractNumId w:val="49"/>
  </w:num>
  <w:num w:numId="35" w16cid:durableId="1989286401">
    <w:abstractNumId w:val="56"/>
  </w:num>
  <w:num w:numId="36" w16cid:durableId="526910435">
    <w:abstractNumId w:val="28"/>
  </w:num>
  <w:num w:numId="37" w16cid:durableId="1551186417">
    <w:abstractNumId w:val="54"/>
  </w:num>
  <w:num w:numId="38" w16cid:durableId="829638836">
    <w:abstractNumId w:val="18"/>
  </w:num>
  <w:num w:numId="39" w16cid:durableId="110366395">
    <w:abstractNumId w:val="12"/>
  </w:num>
  <w:num w:numId="40" w16cid:durableId="1665352912">
    <w:abstractNumId w:val="62"/>
  </w:num>
  <w:num w:numId="41" w16cid:durableId="1364135955">
    <w:abstractNumId w:val="39"/>
  </w:num>
  <w:num w:numId="42" w16cid:durableId="139423169">
    <w:abstractNumId w:val="6"/>
  </w:num>
  <w:num w:numId="43" w16cid:durableId="1687247505">
    <w:abstractNumId w:val="40"/>
  </w:num>
  <w:num w:numId="44" w16cid:durableId="1823960499">
    <w:abstractNumId w:val="63"/>
  </w:num>
  <w:num w:numId="45" w16cid:durableId="1101998612">
    <w:abstractNumId w:val="7"/>
  </w:num>
  <w:num w:numId="46" w16cid:durableId="522476413">
    <w:abstractNumId w:val="58"/>
  </w:num>
  <w:num w:numId="47" w16cid:durableId="485360781">
    <w:abstractNumId w:val="13"/>
  </w:num>
  <w:num w:numId="48" w16cid:durableId="261687712">
    <w:abstractNumId w:val="11"/>
  </w:num>
  <w:num w:numId="49" w16cid:durableId="803742130">
    <w:abstractNumId w:val="23"/>
  </w:num>
  <w:num w:numId="50" w16cid:durableId="277103299">
    <w:abstractNumId w:val="71"/>
  </w:num>
  <w:num w:numId="51" w16cid:durableId="360322138">
    <w:abstractNumId w:val="65"/>
  </w:num>
  <w:num w:numId="52" w16cid:durableId="516501896">
    <w:abstractNumId w:val="64"/>
  </w:num>
  <w:num w:numId="53" w16cid:durableId="463892175">
    <w:abstractNumId w:val="57"/>
  </w:num>
  <w:num w:numId="54" w16cid:durableId="1391150889">
    <w:abstractNumId w:val="37"/>
  </w:num>
  <w:num w:numId="55" w16cid:durableId="7602596">
    <w:abstractNumId w:val="17"/>
  </w:num>
  <w:num w:numId="56" w16cid:durableId="1554152150">
    <w:abstractNumId w:val="35"/>
  </w:num>
  <w:num w:numId="57" w16cid:durableId="1430813412">
    <w:abstractNumId w:val="59"/>
  </w:num>
  <w:num w:numId="58" w16cid:durableId="1503660860">
    <w:abstractNumId w:val="67"/>
  </w:num>
  <w:num w:numId="59" w16cid:durableId="245461229">
    <w:abstractNumId w:val="10"/>
  </w:num>
  <w:num w:numId="60" w16cid:durableId="1001935407">
    <w:abstractNumId w:val="16"/>
  </w:num>
  <w:num w:numId="61" w16cid:durableId="1741899561">
    <w:abstractNumId w:val="32"/>
  </w:num>
  <w:num w:numId="62" w16cid:durableId="2019231312">
    <w:abstractNumId w:val="60"/>
  </w:num>
  <w:num w:numId="63" w16cid:durableId="437868266">
    <w:abstractNumId w:val="9"/>
  </w:num>
  <w:num w:numId="64" w16cid:durableId="962267841">
    <w:abstractNumId w:val="50"/>
  </w:num>
  <w:num w:numId="65" w16cid:durableId="491533466">
    <w:abstractNumId w:val="38"/>
  </w:num>
  <w:num w:numId="66" w16cid:durableId="391849029">
    <w:abstractNumId w:val="19"/>
  </w:num>
  <w:num w:numId="67" w16cid:durableId="138619053">
    <w:abstractNumId w:val="30"/>
  </w:num>
  <w:num w:numId="68" w16cid:durableId="1566526190">
    <w:abstractNumId w:val="61"/>
  </w:num>
  <w:num w:numId="69" w16cid:durableId="889734415">
    <w:abstractNumId w:val="25"/>
  </w:num>
  <w:num w:numId="70" w16cid:durableId="729036421">
    <w:abstractNumId w:val="48"/>
  </w:num>
  <w:num w:numId="71" w16cid:durableId="1744184860">
    <w:abstractNumId w:val="46"/>
  </w:num>
  <w:num w:numId="72" w16cid:durableId="920913846">
    <w:abstractNumId w:val="68"/>
  </w:num>
  <w:num w:numId="73" w16cid:durableId="2044087304">
    <w:abstractNumId w:val="52"/>
    <w:lvlOverride w:ilvl="0">
      <w:startOverride w:val="1"/>
    </w:lvlOverride>
  </w:num>
  <w:num w:numId="74" w16cid:durableId="670334041">
    <w:abstractNumId w:val="0"/>
  </w:num>
  <w:num w:numId="75" w16cid:durableId="1486508963">
    <w:abstractNumId w:val="1"/>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ene Tsapara">
    <w15:presenceInfo w15:providerId="None" w15:userId="Irene Tsapara"/>
  </w15:person>
  <w15:person w15:author="Hashim Shaik">
    <w15:presenceInfo w15:providerId="AD" w15:userId="S::H.Shaik2449@o365.ncu.edu::9202d483-c6af-4e07-afe0-05db80c640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5B90"/>
    <w:rsid w:val="000A7A17"/>
    <w:rsid w:val="000C3454"/>
    <w:rsid w:val="000C6657"/>
    <w:rsid w:val="000C6EE8"/>
    <w:rsid w:val="000D4B2E"/>
    <w:rsid w:val="000D5D6C"/>
    <w:rsid w:val="000D62B6"/>
    <w:rsid w:val="000D6362"/>
    <w:rsid w:val="000D6434"/>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2221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300279"/>
    <w:rsid w:val="003027E5"/>
    <w:rsid w:val="003117A5"/>
    <w:rsid w:val="00312712"/>
    <w:rsid w:val="003139DA"/>
    <w:rsid w:val="00314926"/>
    <w:rsid w:val="00316CC1"/>
    <w:rsid w:val="00316F47"/>
    <w:rsid w:val="0031745F"/>
    <w:rsid w:val="00317B68"/>
    <w:rsid w:val="0032208C"/>
    <w:rsid w:val="00325429"/>
    <w:rsid w:val="00325C4A"/>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F9A"/>
    <w:rsid w:val="003F1660"/>
    <w:rsid w:val="003F2371"/>
    <w:rsid w:val="003F5700"/>
    <w:rsid w:val="0041488C"/>
    <w:rsid w:val="00423C69"/>
    <w:rsid w:val="0043776D"/>
    <w:rsid w:val="00437910"/>
    <w:rsid w:val="00445C66"/>
    <w:rsid w:val="00450F7F"/>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C1BA0"/>
    <w:rsid w:val="005C57F6"/>
    <w:rsid w:val="005D5189"/>
    <w:rsid w:val="005D57E6"/>
    <w:rsid w:val="005D64EF"/>
    <w:rsid w:val="005E13F1"/>
    <w:rsid w:val="005E2B77"/>
    <w:rsid w:val="005E6E4D"/>
    <w:rsid w:val="005E72EC"/>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B66EB"/>
    <w:rsid w:val="008C42C6"/>
    <w:rsid w:val="008C4E23"/>
    <w:rsid w:val="008C6BF1"/>
    <w:rsid w:val="008D28B2"/>
    <w:rsid w:val="008D3EF2"/>
    <w:rsid w:val="008D4945"/>
    <w:rsid w:val="008D5494"/>
    <w:rsid w:val="008D6225"/>
    <w:rsid w:val="008F5EFA"/>
    <w:rsid w:val="008F6F98"/>
    <w:rsid w:val="008F75B4"/>
    <w:rsid w:val="009072A4"/>
    <w:rsid w:val="00910C55"/>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D22"/>
    <w:rsid w:val="009665AC"/>
    <w:rsid w:val="00966EF7"/>
    <w:rsid w:val="00971EC7"/>
    <w:rsid w:val="0097322A"/>
    <w:rsid w:val="009766CD"/>
    <w:rsid w:val="00982E05"/>
    <w:rsid w:val="00996370"/>
    <w:rsid w:val="009A5606"/>
    <w:rsid w:val="009B3F0F"/>
    <w:rsid w:val="009B521D"/>
    <w:rsid w:val="009B5DA1"/>
    <w:rsid w:val="009C2C8E"/>
    <w:rsid w:val="009C3643"/>
    <w:rsid w:val="009C449B"/>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6EDB"/>
    <w:rsid w:val="00AC71B9"/>
    <w:rsid w:val="00AD053B"/>
    <w:rsid w:val="00AD4892"/>
    <w:rsid w:val="00AD77F1"/>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70DE2"/>
    <w:rsid w:val="00B71646"/>
    <w:rsid w:val="00B73DEC"/>
    <w:rsid w:val="00B741DB"/>
    <w:rsid w:val="00B74CCD"/>
    <w:rsid w:val="00B75DD1"/>
    <w:rsid w:val="00B77D77"/>
    <w:rsid w:val="00B81973"/>
    <w:rsid w:val="00B82ADB"/>
    <w:rsid w:val="00B834F8"/>
    <w:rsid w:val="00B84DAD"/>
    <w:rsid w:val="00B87493"/>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2301"/>
    <w:rsid w:val="00C02A43"/>
    <w:rsid w:val="00C0552B"/>
    <w:rsid w:val="00C07696"/>
    <w:rsid w:val="00C07C24"/>
    <w:rsid w:val="00C07E5D"/>
    <w:rsid w:val="00C11164"/>
    <w:rsid w:val="00C135BE"/>
    <w:rsid w:val="00C14612"/>
    <w:rsid w:val="00C23A48"/>
    <w:rsid w:val="00C37FE3"/>
    <w:rsid w:val="00C46AF2"/>
    <w:rsid w:val="00C55839"/>
    <w:rsid w:val="00C565E9"/>
    <w:rsid w:val="00C5763B"/>
    <w:rsid w:val="00C61CD8"/>
    <w:rsid w:val="00C63B02"/>
    <w:rsid w:val="00C65F8E"/>
    <w:rsid w:val="00C742DE"/>
    <w:rsid w:val="00C75BF6"/>
    <w:rsid w:val="00C81B70"/>
    <w:rsid w:val="00C91333"/>
    <w:rsid w:val="00C939F2"/>
    <w:rsid w:val="00C93D55"/>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F7B"/>
    <w:rsid w:val="00D42A29"/>
    <w:rsid w:val="00D45641"/>
    <w:rsid w:val="00D462F2"/>
    <w:rsid w:val="00D5709D"/>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70D7"/>
    <w:rsid w:val="00DD63E3"/>
    <w:rsid w:val="00DE052E"/>
    <w:rsid w:val="00DE105E"/>
    <w:rsid w:val="00DE3164"/>
    <w:rsid w:val="00DE3879"/>
    <w:rsid w:val="00DE4188"/>
    <w:rsid w:val="00DE7511"/>
    <w:rsid w:val="00DF0ACE"/>
    <w:rsid w:val="00DF0C8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7C2"/>
    <w:rsid w:val="00EC227E"/>
    <w:rsid w:val="00EC2A36"/>
    <w:rsid w:val="00EC6262"/>
    <w:rsid w:val="00EC6472"/>
    <w:rsid w:val="00ED017D"/>
    <w:rsid w:val="00ED01CD"/>
    <w:rsid w:val="00ED1BAE"/>
    <w:rsid w:val="00ED2C77"/>
    <w:rsid w:val="00ED4CD1"/>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microsoft.com/office/2018/08/relationships/commentsExtensible" Target="commentsExtensible.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4.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1</Pages>
  <Words>10754</Words>
  <Characters>61299</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9</cp:revision>
  <dcterms:created xsi:type="dcterms:W3CDTF">2024-03-23T16:00:00Z</dcterms:created>
  <dcterms:modified xsi:type="dcterms:W3CDTF">2024-03-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